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3/07/2021</w:t>
      </w:r>
    </w:p>
    <w:bookmarkStart w:id="20" w:name="lnrr"/>
    <w:p>
      <w:pPr>
        <w:pStyle w:val="Heading1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 5 lnRR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 main effect: E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t> 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7-22T23:57:40Z</dcterms:created>
  <dcterms:modified xsi:type="dcterms:W3CDTF">2021-07-22T23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7/2021</vt:lpwstr>
  </property>
  <property fmtid="{D5CDD505-2E9C-101B-9397-08002B2CF9AE}" pid="3" name="output">
    <vt:lpwstr>word_document</vt:lpwstr>
  </property>
</Properties>
</file>